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46788" w14:textId="77777777" w:rsidR="00A67DC0" w:rsidRPr="001D1996" w:rsidRDefault="00A67DC0" w:rsidP="00A67DC0">
      <w:pPr>
        <w:bidi w:val="0"/>
        <w:jc w:val="center"/>
        <w:rPr>
          <w:rFonts w:ascii="Cairo" w:eastAsia="Times New Roman" w:hAnsi="Cairo" w:cs="Times New Roman"/>
          <w:b/>
          <w:bCs/>
          <w:color w:val="002060"/>
          <w:sz w:val="32"/>
          <w:szCs w:val="32"/>
        </w:rPr>
      </w:pPr>
      <w:r w:rsidRPr="001D1996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Add Investigator(s)</w:t>
      </w:r>
      <w:r w:rsidRPr="001D1996">
        <w:rPr>
          <w:rFonts w:ascii="Cairo" w:eastAsia="Times New Roman" w:hAnsi="Cairo" w:cs="Times New Roman"/>
          <w:b/>
          <w:bCs/>
          <w:color w:val="002060"/>
          <w:sz w:val="32"/>
          <w:szCs w:val="32"/>
          <w:rtl/>
        </w:rPr>
        <w:t xml:space="preserve"> </w:t>
      </w:r>
      <w:r w:rsidRPr="001D1996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Form</w:t>
      </w:r>
    </w:p>
    <w:p w14:paraId="2384C75E" w14:textId="77777777" w:rsidR="00A67DC0" w:rsidRDefault="00A67DC0" w:rsidP="00A67DC0">
      <w:pPr>
        <w:bidi w:val="0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</w:pP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نموذج إضافة باحث لمشروع</w:t>
      </w:r>
    </w:p>
    <w:p w14:paraId="37E11766" w14:textId="77777777" w:rsidR="00A67DC0" w:rsidRPr="003E78C3" w:rsidRDefault="00A67DC0" w:rsidP="00A67DC0">
      <w:pPr>
        <w:pStyle w:val="1"/>
        <w:rPr>
          <w:rFonts w:ascii="Times New Roman" w:hAnsi="Times New Roman"/>
          <w:b/>
          <w:bCs/>
          <w:sz w:val="24"/>
          <w:szCs w:val="24"/>
        </w:rPr>
      </w:pPr>
      <w:r w:rsidRPr="008B5519">
        <w:rPr>
          <w:rFonts w:ascii="Times New Roman" w:hAnsi="Times New Roman"/>
          <w:b/>
          <w:bCs/>
          <w:sz w:val="24"/>
          <w:szCs w:val="24"/>
        </w:rPr>
        <w:t>Project Informatio</w:t>
      </w:r>
      <w:r>
        <w:rPr>
          <w:rFonts w:ascii="Times New Roman" w:hAnsi="Times New Roman"/>
          <w:b/>
          <w:bCs/>
          <w:sz w:val="24"/>
          <w:szCs w:val="24"/>
        </w:rPr>
        <w:t xml:space="preserve">n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معلومات المشروع</w:t>
      </w:r>
    </w:p>
    <w:tbl>
      <w:tblPr>
        <w:bidiVisual/>
        <w:tblW w:w="9810" w:type="dxa"/>
        <w:tblInd w:w="5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90"/>
        <w:gridCol w:w="5220"/>
      </w:tblGrid>
      <w:tr w:rsidR="00A67DC0" w14:paraId="27A1A5FA" w14:textId="77777777" w:rsidTr="00581DEE">
        <w:trPr>
          <w:trHeight w:val="397"/>
        </w:trPr>
        <w:tc>
          <w:tcPr>
            <w:tcW w:w="459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514B6B03" w14:textId="77777777" w:rsidR="00A67DC0" w:rsidRPr="00E7367D" w:rsidRDefault="00A67DC0" w:rsidP="00A67DC0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 w:rsidRPr="00E7367D">
              <w:rPr>
                <w:b/>
                <w:bCs/>
              </w:rPr>
              <w:t xml:space="preserve">For </w:t>
            </w:r>
            <w:r>
              <w:rPr>
                <w:b/>
                <w:bCs/>
                <w:lang w:bidi="ar-TN"/>
              </w:rPr>
              <w:t>DSR</w:t>
            </w:r>
            <w:r w:rsidRPr="00E7367D">
              <w:rPr>
                <w:b/>
                <w:bCs/>
              </w:rPr>
              <w:t xml:space="preserve"> Use Only</w:t>
            </w:r>
            <w:r>
              <w:rPr>
                <w:rFonts w:hint="cs"/>
                <w:b/>
                <w:bCs/>
                <w:rtl/>
              </w:rPr>
              <w:t xml:space="preserve">لعمادة البحث العلمي فقط      </w:t>
            </w:r>
          </w:p>
        </w:tc>
        <w:tc>
          <w:tcPr>
            <w:tcW w:w="5220" w:type="dxa"/>
            <w:vMerge w:val="restart"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55552C74" w14:textId="77777777" w:rsidR="00A67DC0" w:rsidRPr="00D55467" w:rsidRDefault="00A67DC0" w:rsidP="00A67DC0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b/>
                <w:bCs/>
              </w:rPr>
              <w:t>Project #</w:t>
            </w:r>
            <w:r>
              <w:rPr>
                <w:rFonts w:hint="cs"/>
                <w:b/>
                <w:bCs/>
                <w:rtl/>
              </w:rPr>
              <w:t xml:space="preserve">رقم المشروع </w:t>
            </w:r>
            <w:r w:rsidRPr="006A6270">
              <w:rPr>
                <w:b/>
                <w:bCs/>
              </w:rPr>
              <w:t>:</w:t>
            </w:r>
          </w:p>
          <w:p w14:paraId="3F973A3A" w14:textId="77777777" w:rsidR="00A67DC0" w:rsidRDefault="00A67DC0" w:rsidP="00A67DC0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  <w:r w:rsidRPr="000D0AB6">
              <w:t>UJ-</w:t>
            </w:r>
          </w:p>
        </w:tc>
      </w:tr>
      <w:tr w:rsidR="00A67DC0" w14:paraId="2E083CD6" w14:textId="77777777" w:rsidTr="00581DEE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  <w:shd w:val="clear" w:color="auto" w:fill="F2F2F2" w:themeFill="background1" w:themeFillShade="F2"/>
          </w:tcPr>
          <w:p w14:paraId="7F6938AA" w14:textId="77777777" w:rsidR="00A67DC0" w:rsidRDefault="00A67DC0" w:rsidP="00A67DC0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>
              <w:rPr>
                <w:b/>
                <w:bCs/>
              </w:rPr>
              <w:t>Project</w:t>
            </w:r>
            <w:r w:rsidRPr="00E7367D">
              <w:rPr>
                <w:b/>
                <w:bCs/>
              </w:rPr>
              <w:t xml:space="preserve"> #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nil"/>
              <w:right w:val="double" w:sz="4" w:space="0" w:color="auto"/>
            </w:tcBorders>
          </w:tcPr>
          <w:p w14:paraId="02AFD197" w14:textId="77777777" w:rsidR="00A67DC0" w:rsidRDefault="00A67DC0" w:rsidP="00A67DC0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  <w:tr w:rsidR="00A67DC0" w14:paraId="05395A64" w14:textId="77777777" w:rsidTr="00581DEE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D12B351" w14:textId="77777777" w:rsidR="00A67DC0" w:rsidRDefault="00A67DC0" w:rsidP="00A67DC0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before="100" w:beforeAutospacing="1" w:after="0" w:line="240" w:lineRule="auto"/>
              <w:textAlignment w:val="baseline"/>
            </w:pPr>
            <w:r>
              <w:rPr>
                <w:b/>
                <w:bCs/>
              </w:rPr>
              <w:t>Approval</w:t>
            </w:r>
            <w:r w:rsidRPr="00E7367D">
              <w:rPr>
                <w:b/>
                <w:bCs/>
              </w:rPr>
              <w:t>:</w:t>
            </w:r>
            <w:r>
              <w:t xml:space="preserve"> </w:t>
            </w:r>
          </w:p>
        </w:tc>
        <w:tc>
          <w:tcPr>
            <w:tcW w:w="5220" w:type="dxa"/>
            <w:vMerge w:val="restart"/>
            <w:tcBorders>
              <w:top w:val="single" w:sz="6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2175DF2D" w14:textId="77777777" w:rsidR="00A67DC0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Project Title 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>:عنوان المشروع</w:t>
            </w:r>
          </w:p>
          <w:p w14:paraId="41FF9664" w14:textId="77777777" w:rsidR="00A67DC0" w:rsidRPr="00113032" w:rsidRDefault="00A67DC0" w:rsidP="00A67DC0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</w:p>
        </w:tc>
      </w:tr>
      <w:tr w:rsidR="00A67DC0" w14:paraId="2F3C7945" w14:textId="77777777" w:rsidTr="00581DEE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44D5C90" w14:textId="77777777" w:rsidR="00A67DC0" w:rsidRDefault="00A67DC0" w:rsidP="00A67DC0">
            <w:pPr>
              <w:numPr>
                <w:ilvl w:val="0"/>
                <w:numId w:val="10"/>
              </w:numPr>
              <w:tabs>
                <w:tab w:val="left" w:pos="1890"/>
              </w:tabs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 w:rsidRPr="00E7367D">
              <w:rPr>
                <w:b/>
                <w:bCs/>
              </w:rPr>
              <w:t>Notes: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double" w:sz="4" w:space="0" w:color="auto"/>
              <w:right w:val="double" w:sz="4" w:space="0" w:color="auto"/>
            </w:tcBorders>
          </w:tcPr>
          <w:p w14:paraId="26E4B690" w14:textId="77777777" w:rsidR="00A67DC0" w:rsidRDefault="00A67DC0" w:rsidP="00A67DC0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</w:tbl>
    <w:p w14:paraId="3E05266E" w14:textId="77777777" w:rsidR="00A67DC0" w:rsidRDefault="00A67DC0" w:rsidP="00A67DC0">
      <w:pPr>
        <w:pStyle w:val="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ew Investigator(s)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        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الباحثين المطلوب اضافتهم</w:t>
      </w:r>
    </w:p>
    <w:p w14:paraId="66A0260C" w14:textId="77777777" w:rsidR="00A67DC0" w:rsidRPr="007E6B6B" w:rsidRDefault="00A67DC0" w:rsidP="00A67DC0">
      <w:pPr>
        <w:bidi w:val="0"/>
        <w:spacing w:after="0"/>
        <w:rPr>
          <w:rtl/>
        </w:rPr>
      </w:pPr>
      <w:r>
        <w:t>Principal investigators must fill and sign this section</w:t>
      </w:r>
      <w:r>
        <w:rPr>
          <w:rFonts w:hint="cs"/>
          <w:rtl/>
        </w:rPr>
        <w:t xml:space="preserve">يجب تعبئة الجدول والتوقيع من الباحث الرئيسي                              </w:t>
      </w:r>
    </w:p>
    <w:tbl>
      <w:tblPr>
        <w:bidiVisual/>
        <w:tblW w:w="9810" w:type="dxa"/>
        <w:tblInd w:w="5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139"/>
        <w:gridCol w:w="2049"/>
        <w:gridCol w:w="1097"/>
        <w:gridCol w:w="1333"/>
        <w:gridCol w:w="1079"/>
        <w:gridCol w:w="3113"/>
      </w:tblGrid>
      <w:tr w:rsidR="00A67DC0" w14:paraId="7E520C8C" w14:textId="77777777" w:rsidTr="00581DEE">
        <w:tc>
          <w:tcPr>
            <w:tcW w:w="1139" w:type="dxa"/>
            <w:tcBorders>
              <w:top w:val="double" w:sz="4" w:space="0" w:color="auto"/>
              <w:left w:val="double" w:sz="4" w:space="0" w:color="auto"/>
              <w:bottom w:val="single" w:sz="12" w:space="0" w:color="auto"/>
            </w:tcBorders>
            <w:shd w:val="pct5" w:color="auto" w:fill="auto"/>
          </w:tcPr>
          <w:p w14:paraId="28E07D44" w14:textId="77777777" w:rsidR="00A67DC0" w:rsidRDefault="00A67DC0" w:rsidP="00A67DC0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Nationality</w:t>
            </w:r>
          </w:p>
          <w:p w14:paraId="47326A8D" w14:textId="77777777" w:rsidR="00A67DC0" w:rsidRPr="001C798B" w:rsidRDefault="00A67DC0" w:rsidP="00A67DC0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جنسية</w:t>
            </w:r>
          </w:p>
        </w:tc>
        <w:tc>
          <w:tcPr>
            <w:tcW w:w="2049" w:type="dxa"/>
            <w:tcBorders>
              <w:top w:val="double" w:sz="4" w:space="0" w:color="auto"/>
              <w:bottom w:val="single" w:sz="12" w:space="0" w:color="auto"/>
            </w:tcBorders>
            <w:shd w:val="pct5" w:color="auto" w:fill="auto"/>
          </w:tcPr>
          <w:p w14:paraId="742E7CAF" w14:textId="77777777" w:rsidR="00A67DC0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culty/college and Department</w:t>
            </w:r>
          </w:p>
          <w:p w14:paraId="36724122" w14:textId="77777777" w:rsidR="00A67DC0" w:rsidRPr="001C798B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كلية والقسم</w:t>
            </w:r>
          </w:p>
        </w:tc>
        <w:tc>
          <w:tcPr>
            <w:tcW w:w="1097" w:type="dxa"/>
            <w:tcBorders>
              <w:top w:val="double" w:sz="4" w:space="0" w:color="auto"/>
              <w:bottom w:val="single" w:sz="12" w:space="0" w:color="auto"/>
            </w:tcBorders>
            <w:shd w:val="pct5" w:color="auto" w:fill="auto"/>
          </w:tcPr>
          <w:p w14:paraId="58397D0F" w14:textId="77777777" w:rsidR="00A67DC0" w:rsidRPr="00887F11" w:rsidRDefault="00A67DC0" w:rsidP="00A67DC0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 w:rsidRPr="00887F11">
              <w:rPr>
                <w:b/>
                <w:bCs/>
                <w:sz w:val="20"/>
                <w:szCs w:val="20"/>
              </w:rPr>
              <w:t>UJ I.D</w:t>
            </w:r>
          </w:p>
          <w:p w14:paraId="307F7BC5" w14:textId="77777777" w:rsidR="00A67DC0" w:rsidRPr="001C798B" w:rsidRDefault="00A67DC0" w:rsidP="00A67DC0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رقم الموظف</w:t>
            </w:r>
          </w:p>
        </w:tc>
        <w:tc>
          <w:tcPr>
            <w:tcW w:w="1333" w:type="dxa"/>
            <w:tcBorders>
              <w:top w:val="double" w:sz="4" w:space="0" w:color="auto"/>
              <w:bottom w:val="single" w:sz="12" w:space="0" w:color="auto"/>
            </w:tcBorders>
            <w:shd w:val="pct5" w:color="auto" w:fill="auto"/>
          </w:tcPr>
          <w:p w14:paraId="25BC0DCF" w14:textId="77777777" w:rsidR="00A67DC0" w:rsidRDefault="00A67DC0" w:rsidP="00A67DC0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Academic Title</w:t>
            </w:r>
          </w:p>
          <w:p w14:paraId="3A6A7E7D" w14:textId="77777777" w:rsidR="00A67DC0" w:rsidRPr="001C798B" w:rsidRDefault="00A67DC0" w:rsidP="00A67DC0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مرتبة الأكاديمي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ة</w:t>
            </w:r>
          </w:p>
        </w:tc>
        <w:tc>
          <w:tcPr>
            <w:tcW w:w="1079" w:type="dxa"/>
            <w:tcBorders>
              <w:top w:val="double" w:sz="4" w:space="0" w:color="auto"/>
              <w:bottom w:val="single" w:sz="12" w:space="0" w:color="auto"/>
            </w:tcBorders>
            <w:shd w:val="pct5" w:color="auto" w:fill="auto"/>
          </w:tcPr>
          <w:p w14:paraId="22835568" w14:textId="77777777" w:rsidR="00A67DC0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jc w:val="center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Role in project</w:t>
            </w:r>
          </w:p>
          <w:p w14:paraId="23704203" w14:textId="77777777" w:rsidR="00A67DC0" w:rsidRPr="001C798B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jc w:val="center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مهام بالمشروع</w:t>
            </w:r>
          </w:p>
        </w:tc>
        <w:tc>
          <w:tcPr>
            <w:tcW w:w="3113" w:type="dxa"/>
            <w:tcBorders>
              <w:top w:val="double" w:sz="4" w:space="0" w:color="auto"/>
              <w:bottom w:val="single" w:sz="12" w:space="0" w:color="auto"/>
              <w:right w:val="double" w:sz="4" w:space="0" w:color="auto"/>
            </w:tcBorders>
            <w:shd w:val="pct5" w:color="auto" w:fill="auto"/>
          </w:tcPr>
          <w:p w14:paraId="24A12EA7" w14:textId="77777777" w:rsidR="00A67DC0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Name of the Investigator(s)</w:t>
            </w:r>
            <w:r>
              <w:rPr>
                <w:b/>
                <w:bCs/>
                <w:sz w:val="20"/>
                <w:szCs w:val="20"/>
              </w:rPr>
              <w:t xml:space="preserve"> to be added</w:t>
            </w:r>
          </w:p>
          <w:p w14:paraId="56879409" w14:textId="77777777" w:rsidR="00A67DC0" w:rsidRDefault="00A67DC0" w:rsidP="00581DEE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أسماء الباحثين المطلوب اضافتهم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A46EF2B" w14:textId="77777777" w:rsidR="00A67DC0" w:rsidRPr="00ED5BE3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rtl/>
              </w:rPr>
            </w:pPr>
            <w:r w:rsidRPr="00ED5BE3">
              <w:rPr>
                <w:b/>
                <w:bCs/>
              </w:rPr>
              <w:t>(Full Name)</w:t>
            </w:r>
            <w:r>
              <w:rPr>
                <w:b/>
                <w:bCs/>
              </w:rPr>
              <w:t xml:space="preserve">                 </w:t>
            </w:r>
            <w:r>
              <w:rPr>
                <w:rFonts w:hint="cs"/>
                <w:b/>
                <w:bCs/>
                <w:rtl/>
              </w:rPr>
              <w:t>(الاسم الكامل)</w:t>
            </w:r>
          </w:p>
        </w:tc>
      </w:tr>
      <w:tr w:rsidR="00A67DC0" w14:paraId="63D6E95E" w14:textId="77777777" w:rsidTr="00581DEE">
        <w:trPr>
          <w:trHeight w:val="840"/>
        </w:trPr>
        <w:tc>
          <w:tcPr>
            <w:tcW w:w="1139" w:type="dxa"/>
            <w:tcBorders>
              <w:top w:val="nil"/>
              <w:left w:val="double" w:sz="4" w:space="0" w:color="auto"/>
            </w:tcBorders>
          </w:tcPr>
          <w:p w14:paraId="2CB86573" w14:textId="77777777" w:rsidR="00A67DC0" w:rsidRDefault="00A67DC0" w:rsidP="00A67DC0">
            <w:pPr>
              <w:numPr>
                <w:ilvl w:val="0"/>
                <w:numId w:val="14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18"/>
                <w:rtl/>
              </w:rPr>
            </w:pPr>
          </w:p>
        </w:tc>
        <w:tc>
          <w:tcPr>
            <w:tcW w:w="2049" w:type="dxa"/>
            <w:tcBorders>
              <w:top w:val="nil"/>
            </w:tcBorders>
          </w:tcPr>
          <w:p w14:paraId="3918B9BB" w14:textId="77777777" w:rsidR="00A67DC0" w:rsidRDefault="00A67DC0" w:rsidP="00A67DC0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97" w:type="dxa"/>
            <w:tcBorders>
              <w:top w:val="nil"/>
            </w:tcBorders>
          </w:tcPr>
          <w:p w14:paraId="049A0351" w14:textId="77777777" w:rsidR="00A67DC0" w:rsidRDefault="00A67DC0" w:rsidP="00A67DC0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</w:rPr>
            </w:pPr>
          </w:p>
        </w:tc>
        <w:tc>
          <w:tcPr>
            <w:tcW w:w="1333" w:type="dxa"/>
            <w:tcBorders>
              <w:top w:val="nil"/>
            </w:tcBorders>
          </w:tcPr>
          <w:p w14:paraId="237DFFBD" w14:textId="77777777" w:rsidR="00A67DC0" w:rsidRDefault="00A67DC0" w:rsidP="00A67DC0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79" w:type="dxa"/>
            <w:tcBorders>
              <w:top w:val="nil"/>
            </w:tcBorders>
          </w:tcPr>
          <w:p w14:paraId="33C8A9D0" w14:textId="77777777" w:rsidR="00A67DC0" w:rsidRPr="00C95EDD" w:rsidRDefault="00A67DC0" w:rsidP="00A67DC0">
            <w:pPr>
              <w:numPr>
                <w:ilvl w:val="0"/>
                <w:numId w:val="1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3113" w:type="dxa"/>
            <w:tcBorders>
              <w:top w:val="nil"/>
              <w:right w:val="double" w:sz="4" w:space="0" w:color="auto"/>
            </w:tcBorders>
          </w:tcPr>
          <w:p w14:paraId="34275439" w14:textId="77777777" w:rsidR="00A67DC0" w:rsidRPr="00261A2D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26"/>
                <w:rtl/>
              </w:rPr>
            </w:pPr>
          </w:p>
        </w:tc>
      </w:tr>
      <w:tr w:rsidR="00A67DC0" w14:paraId="4800E30B" w14:textId="77777777" w:rsidTr="00581DEE">
        <w:trPr>
          <w:trHeight w:val="840"/>
        </w:trPr>
        <w:tc>
          <w:tcPr>
            <w:tcW w:w="1139" w:type="dxa"/>
            <w:tcBorders>
              <w:left w:val="double" w:sz="4" w:space="0" w:color="auto"/>
            </w:tcBorders>
          </w:tcPr>
          <w:p w14:paraId="46C3B31C" w14:textId="77777777" w:rsidR="00A67DC0" w:rsidRDefault="00A67DC0" w:rsidP="00A67DC0">
            <w:pPr>
              <w:numPr>
                <w:ilvl w:val="0"/>
                <w:numId w:val="1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18"/>
                <w:rtl/>
              </w:rPr>
            </w:pPr>
          </w:p>
        </w:tc>
        <w:tc>
          <w:tcPr>
            <w:tcW w:w="2049" w:type="dxa"/>
          </w:tcPr>
          <w:p w14:paraId="5CBB0B97" w14:textId="77777777" w:rsidR="00A67DC0" w:rsidRDefault="00A67DC0" w:rsidP="00A67DC0">
            <w:pPr>
              <w:numPr>
                <w:ilvl w:val="0"/>
                <w:numId w:val="1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97" w:type="dxa"/>
          </w:tcPr>
          <w:p w14:paraId="0EB89891" w14:textId="77777777" w:rsidR="00A67DC0" w:rsidRDefault="00A67DC0" w:rsidP="00A67DC0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</w:rPr>
            </w:pPr>
          </w:p>
        </w:tc>
        <w:tc>
          <w:tcPr>
            <w:tcW w:w="1333" w:type="dxa"/>
          </w:tcPr>
          <w:p w14:paraId="5AC1BE0D" w14:textId="77777777" w:rsidR="00A67DC0" w:rsidRDefault="00A67DC0" w:rsidP="00A67DC0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79" w:type="dxa"/>
          </w:tcPr>
          <w:p w14:paraId="55A4EE95" w14:textId="77777777" w:rsidR="00A67DC0" w:rsidRDefault="00A67DC0" w:rsidP="00A67DC0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3113" w:type="dxa"/>
            <w:tcBorders>
              <w:right w:val="double" w:sz="4" w:space="0" w:color="auto"/>
            </w:tcBorders>
          </w:tcPr>
          <w:p w14:paraId="3361BF9E" w14:textId="77777777" w:rsidR="00A67DC0" w:rsidRPr="00C77A27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26"/>
                <w:rtl/>
              </w:rPr>
            </w:pPr>
          </w:p>
        </w:tc>
      </w:tr>
    </w:tbl>
    <w:p w14:paraId="6513043F" w14:textId="77777777" w:rsidR="00A67DC0" w:rsidRDefault="00A67DC0" w:rsidP="00A67DC0">
      <w:pPr>
        <w:numPr>
          <w:ilvl w:val="0"/>
          <w:numId w:val="21"/>
        </w:num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szCs w:val="2"/>
          <w:rtl/>
        </w:rPr>
      </w:pPr>
    </w:p>
    <w:p w14:paraId="2596CA44" w14:textId="77777777" w:rsidR="00A67DC0" w:rsidRPr="00CF1651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cstheme="minorHAnsi"/>
          <w:sz w:val="18"/>
          <w:szCs w:val="18"/>
        </w:rPr>
      </w:pPr>
    </w:p>
    <w:p w14:paraId="24DA6354" w14:textId="77777777" w:rsidR="00A67DC0" w:rsidRPr="00B70477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  <w:rtl/>
        </w:rPr>
      </w:pPr>
      <w:r w:rsidRPr="00B70477">
        <w:rPr>
          <w:rFonts w:asciiTheme="majorBidi" w:hAnsiTheme="majorBidi" w:cstheme="majorBidi"/>
          <w:b/>
          <w:bCs/>
          <w:rtl/>
        </w:rPr>
        <w:t>طلب إضافة باحثين</w:t>
      </w:r>
    </w:p>
    <w:p w14:paraId="69215213" w14:textId="4A9AEF69" w:rsidR="00A67DC0" w:rsidRDefault="00A67DC0" w:rsidP="0063585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</w:rPr>
      </w:pPr>
      <w:r w:rsidRPr="00CF1651">
        <w:rPr>
          <w:rFonts w:asciiTheme="majorBidi" w:hAnsiTheme="majorBidi" w:cstheme="majorBidi"/>
          <w:rtl/>
        </w:rPr>
        <w:t xml:space="preserve">أنا </w:t>
      </w:r>
      <w:r>
        <w:rPr>
          <w:rFonts w:asciiTheme="majorBidi" w:hAnsiTheme="majorBidi" w:cstheme="majorBidi" w:hint="cs"/>
          <w:rtl/>
        </w:rPr>
        <w:t xml:space="preserve">......... </w:t>
      </w:r>
      <w:r w:rsidRPr="00CF1651">
        <w:rPr>
          <w:rFonts w:asciiTheme="majorBidi" w:hAnsiTheme="majorBidi" w:cstheme="majorBidi"/>
          <w:rtl/>
        </w:rPr>
        <w:t xml:space="preserve">بصفتي الباحث الرئيسي في </w:t>
      </w:r>
      <w:r>
        <w:rPr>
          <w:rFonts w:asciiTheme="majorBidi" w:hAnsiTheme="majorBidi" w:cstheme="majorBidi"/>
          <w:rtl/>
        </w:rPr>
        <w:t>مشروع رقم</w:t>
      </w:r>
      <w:r>
        <w:rPr>
          <w:rFonts w:asciiTheme="majorBidi" w:hAnsiTheme="majorBidi" w:cstheme="majorBidi"/>
        </w:rPr>
        <w:t xml:space="preserve"> </w:t>
      </w:r>
      <w:proofErr w:type="gramStart"/>
      <w:r w:rsidRPr="000D0AB6">
        <w:rPr>
          <w:rFonts w:asciiTheme="majorBidi" w:hAnsiTheme="majorBidi" w:cstheme="majorBidi"/>
        </w:rPr>
        <w:t>UJ-</w:t>
      </w:r>
      <w:r>
        <w:rPr>
          <w:rFonts w:asciiTheme="majorBidi" w:hAnsiTheme="majorBidi" w:cstheme="majorBidi"/>
        </w:rPr>
        <w:t xml:space="preserve">  </w:t>
      </w:r>
      <w:proofErr w:type="gramEnd"/>
      <w:r w:rsidRPr="00CF1651">
        <w:rPr>
          <w:rFonts w:asciiTheme="majorBidi" w:hAnsiTheme="majorBidi" w:cstheme="majorBidi"/>
          <w:rtl/>
        </w:rPr>
        <w:t xml:space="preserve">طلب إضافة سعادة </w:t>
      </w:r>
      <w:r>
        <w:rPr>
          <w:rFonts w:asciiTheme="majorBidi" w:hAnsiTheme="majorBidi" w:cstheme="majorBidi" w:hint="cs"/>
          <w:rtl/>
        </w:rPr>
        <w:t>......</w:t>
      </w:r>
      <w:r w:rsidRPr="00CF1651">
        <w:rPr>
          <w:rFonts w:asciiTheme="majorBidi" w:hAnsiTheme="majorBidi" w:cstheme="majorBidi"/>
          <w:rtl/>
        </w:rPr>
        <w:t xml:space="preserve"> كباحث مشارك في المشروع وذلك للمبررات الموضحة ادناه دون ان يترتب على ذلك تأخير في انهاء المشروع.</w:t>
      </w:r>
    </w:p>
    <w:p w14:paraId="3E568476" w14:textId="77777777" w:rsidR="00A67DC0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* يجب ارفاق السيرة الذاتية (حسب النموذج المرفق) لكل باحث مطلوب اضافته للمشروع.</w:t>
      </w:r>
    </w:p>
    <w:p w14:paraId="18246961" w14:textId="77777777" w:rsidR="00A67DC0" w:rsidRPr="00B86F3C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rtl/>
        </w:rPr>
      </w:pPr>
    </w:p>
    <w:p w14:paraId="47EB5ECB" w14:textId="77777777" w:rsidR="00A67DC0" w:rsidRPr="00982DCF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b/>
          <w:bCs/>
          <w:rtl/>
        </w:rPr>
      </w:pPr>
      <w:r w:rsidRPr="00982DCF">
        <w:rPr>
          <w:rFonts w:asciiTheme="majorBidi" w:hAnsiTheme="majorBidi" w:cstheme="majorBidi"/>
          <w:b/>
          <w:bCs/>
          <w:rtl/>
        </w:rPr>
        <w:t>المبررات:</w:t>
      </w:r>
    </w:p>
    <w:p w14:paraId="2BA06033" w14:textId="77777777" w:rsidR="00A67DC0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</w:rPr>
      </w:pPr>
      <w:r w:rsidRPr="00CF1651">
        <w:rPr>
          <w:rFonts w:asciiTheme="majorBidi" w:hAnsiTheme="majorBidi" w:cstheme="majorBidi"/>
          <w:rtl/>
        </w:rPr>
        <w:t>______________________________________________________________________________________________________________________________________________________________</w:t>
      </w:r>
    </w:p>
    <w:p w14:paraId="42973ED2" w14:textId="77777777" w:rsidR="00A67DC0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</w:rPr>
      </w:pPr>
    </w:p>
    <w:p w14:paraId="3F51E444" w14:textId="77777777" w:rsidR="00A67DC0" w:rsidRPr="00CF1651" w:rsidRDefault="00A67DC0" w:rsidP="00A67DC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1710"/>
      </w:tblGrid>
      <w:tr w:rsidR="00A67DC0" w:rsidRPr="00CF1651" w14:paraId="491DFD18" w14:textId="77777777" w:rsidTr="00581DEE">
        <w:trPr>
          <w:trHeight w:val="432"/>
        </w:trPr>
        <w:tc>
          <w:tcPr>
            <w:tcW w:w="5130" w:type="dxa"/>
            <w:gridSpan w:val="2"/>
          </w:tcPr>
          <w:p w14:paraId="43AEE6B6" w14:textId="77777777" w:rsidR="00A67DC0" w:rsidRPr="003D4F7A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3D4F7A">
              <w:rPr>
                <w:rFonts w:asciiTheme="majorBidi" w:hAnsiTheme="majorBidi" w:cstheme="majorBidi"/>
                <w:b/>
                <w:bCs/>
                <w:rtl/>
              </w:rPr>
              <w:t>مقدم الطلب</w:t>
            </w:r>
          </w:p>
          <w:p w14:paraId="27D59E13" w14:textId="77777777" w:rsidR="00A67DC0" w:rsidRPr="00CF1651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</w:rPr>
            </w:pPr>
          </w:p>
        </w:tc>
      </w:tr>
      <w:tr w:rsidR="00A67DC0" w:rsidRPr="00CF1651" w14:paraId="52B28C7D" w14:textId="77777777" w:rsidTr="00581DEE">
        <w:trPr>
          <w:trHeight w:val="432"/>
        </w:trPr>
        <w:tc>
          <w:tcPr>
            <w:tcW w:w="3420" w:type="dxa"/>
          </w:tcPr>
          <w:p w14:paraId="1E83526B" w14:textId="77777777" w:rsidR="00A67DC0" w:rsidRPr="00CF1651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2EFD9E66" w14:textId="77777777" w:rsidR="00A67DC0" w:rsidRPr="00CF1651" w:rsidRDefault="00A67DC0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CF1651">
              <w:rPr>
                <w:rFonts w:asciiTheme="majorBidi" w:hAnsiTheme="majorBidi" w:cstheme="majorBidi"/>
                <w:rtl/>
              </w:rPr>
              <w:t>التوقيع:</w:t>
            </w:r>
          </w:p>
        </w:tc>
      </w:tr>
      <w:tr w:rsidR="00A67DC0" w:rsidRPr="00CF1651" w14:paraId="1DAAD9CF" w14:textId="77777777" w:rsidTr="00581DEE">
        <w:trPr>
          <w:trHeight w:val="432"/>
        </w:trPr>
        <w:tc>
          <w:tcPr>
            <w:tcW w:w="3420" w:type="dxa"/>
          </w:tcPr>
          <w:p w14:paraId="26C484A8" w14:textId="77777777" w:rsidR="00A67DC0" w:rsidRPr="00CF1651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5C21F46D" w14:textId="77777777" w:rsidR="00A67DC0" w:rsidRPr="00CF1651" w:rsidRDefault="00A67DC0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CF1651">
              <w:rPr>
                <w:rFonts w:asciiTheme="majorBidi" w:hAnsiTheme="majorBidi" w:cstheme="majorBidi"/>
                <w:rtl/>
              </w:rPr>
              <w:t>اسم الباحث الرئيسي:</w:t>
            </w:r>
          </w:p>
        </w:tc>
      </w:tr>
      <w:tr w:rsidR="00A67DC0" w:rsidRPr="00CF1651" w14:paraId="7D597E05" w14:textId="77777777" w:rsidTr="00581DEE">
        <w:trPr>
          <w:trHeight w:val="432"/>
        </w:trPr>
        <w:tc>
          <w:tcPr>
            <w:tcW w:w="3420" w:type="dxa"/>
          </w:tcPr>
          <w:p w14:paraId="3E72965E" w14:textId="77777777" w:rsidR="00A67DC0" w:rsidRPr="00CF1651" w:rsidRDefault="00A67DC0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4CFF6884" w14:textId="77777777" w:rsidR="00A67DC0" w:rsidRPr="00CF1651" w:rsidRDefault="00A67DC0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CF1651">
              <w:rPr>
                <w:rFonts w:asciiTheme="majorBidi" w:hAnsiTheme="majorBidi" w:cstheme="majorBidi"/>
                <w:rtl/>
              </w:rPr>
              <w:t>التاريخ:</w:t>
            </w:r>
          </w:p>
        </w:tc>
      </w:tr>
    </w:tbl>
    <w:p w14:paraId="6D447F7F" w14:textId="77777777" w:rsidR="00A67DC0" w:rsidRDefault="00A67DC0" w:rsidP="00A67DC0">
      <w:pPr>
        <w:bidi w:val="0"/>
      </w:pPr>
    </w:p>
    <w:p w14:paraId="77DC2ABD" w14:textId="77777777" w:rsidR="00A67DC0" w:rsidRDefault="00A67DC0" w:rsidP="00A67DC0">
      <w:pPr>
        <w:bidi w:val="0"/>
      </w:pPr>
    </w:p>
    <w:p w14:paraId="750A17D0" w14:textId="3AD511CF" w:rsidR="00E60CA7" w:rsidRPr="0015063E" w:rsidRDefault="00E60CA7" w:rsidP="00A67DC0">
      <w:pPr>
        <w:rPr>
          <w:rFonts w:hint="cs"/>
          <w:rtl/>
        </w:rPr>
      </w:pPr>
      <w:bookmarkStart w:id="0" w:name="_GoBack"/>
      <w:bookmarkEnd w:id="0"/>
    </w:p>
    <w:sectPr w:rsidR="00E60CA7" w:rsidRPr="0015063E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1EBE2F" w14:textId="77777777" w:rsidR="001A2D7A" w:rsidRDefault="001A2D7A" w:rsidP="00E356CC">
      <w:pPr>
        <w:spacing w:after="0" w:line="240" w:lineRule="auto"/>
      </w:pPr>
      <w:r>
        <w:separator/>
      </w:r>
    </w:p>
  </w:endnote>
  <w:endnote w:type="continuationSeparator" w:id="0">
    <w:p w14:paraId="7F356100" w14:textId="77777777" w:rsidR="001A2D7A" w:rsidRDefault="001A2D7A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iro">
    <w:altName w:val="Cambria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D6EAD6" w14:textId="77777777" w:rsidR="001A2D7A" w:rsidRDefault="001A2D7A" w:rsidP="00E356CC">
      <w:pPr>
        <w:spacing w:after="0" w:line="240" w:lineRule="auto"/>
      </w:pPr>
      <w:r>
        <w:separator/>
      </w:r>
    </w:p>
  </w:footnote>
  <w:footnote w:type="continuationSeparator" w:id="0">
    <w:p w14:paraId="195CD632" w14:textId="77777777" w:rsidR="001A2D7A" w:rsidRDefault="001A2D7A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84B2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" w15:restartNumberingAfterBreak="0">
    <w:nsid w:val="2E41406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" w15:restartNumberingAfterBreak="0">
    <w:nsid w:val="429062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485706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4A3A5C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4B9859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" w15:restartNumberingAfterBreak="0">
    <w:nsid w:val="4C910E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511379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563B62B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5C9933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5EF945B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14" w15:restartNumberingAfterBreak="0">
    <w:nsid w:val="60F42C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670F67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6" w15:restartNumberingAfterBreak="0">
    <w:nsid w:val="6D2C06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7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8" w15:restartNumberingAfterBreak="0">
    <w:nsid w:val="738E70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771F40B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7A6C4FC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>
    <w:abstractNumId w:val="17"/>
  </w:num>
  <w:num w:numId="2">
    <w:abstractNumId w:val="13"/>
  </w:num>
  <w:num w:numId="3">
    <w:abstractNumId w:val="2"/>
  </w:num>
  <w:num w:numId="4">
    <w:abstractNumId w:val="1"/>
  </w:num>
  <w:num w:numId="5">
    <w:abstractNumId w:val="9"/>
  </w:num>
  <w:num w:numId="6">
    <w:abstractNumId w:val="6"/>
  </w:num>
  <w:num w:numId="7">
    <w:abstractNumId w:val="14"/>
  </w:num>
  <w:num w:numId="8">
    <w:abstractNumId w:val="19"/>
  </w:num>
  <w:num w:numId="9">
    <w:abstractNumId w:val="11"/>
  </w:num>
  <w:num w:numId="10">
    <w:abstractNumId w:val="10"/>
  </w:num>
  <w:num w:numId="11">
    <w:abstractNumId w:val="8"/>
  </w:num>
  <w:num w:numId="12">
    <w:abstractNumId w:val="5"/>
  </w:num>
  <w:num w:numId="13">
    <w:abstractNumId w:val="4"/>
  </w:num>
  <w:num w:numId="14">
    <w:abstractNumId w:val="20"/>
  </w:num>
  <w:num w:numId="15">
    <w:abstractNumId w:val="7"/>
  </w:num>
  <w:num w:numId="16">
    <w:abstractNumId w:val="18"/>
  </w:num>
  <w:num w:numId="17">
    <w:abstractNumId w:val="0"/>
  </w:num>
  <w:num w:numId="18">
    <w:abstractNumId w:val="12"/>
  </w:num>
  <w:num w:numId="19">
    <w:abstractNumId w:val="15"/>
  </w:num>
  <w:num w:numId="20">
    <w:abstractNumId w:val="16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063E"/>
    <w:rsid w:val="0015168D"/>
    <w:rsid w:val="0016033D"/>
    <w:rsid w:val="00160AC1"/>
    <w:rsid w:val="001A1AD7"/>
    <w:rsid w:val="001A1EEB"/>
    <w:rsid w:val="001A2D7A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95078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3585C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6680C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537F"/>
    <w:rsid w:val="008F71D5"/>
    <w:rsid w:val="0091629E"/>
    <w:rsid w:val="00916D11"/>
    <w:rsid w:val="00921916"/>
    <w:rsid w:val="009420CF"/>
    <w:rsid w:val="00956BF6"/>
    <w:rsid w:val="00986404"/>
    <w:rsid w:val="00992340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67DC0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7DC0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A67DC0"/>
    <w:pPr>
      <w:keepNext/>
      <w:keepLines/>
      <w:bidi w:val="0"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nhideWhenUsed/>
    <w:qFormat/>
    <w:rsid w:val="008F53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2Char">
    <w:name w:val="عنوان 2 Char"/>
    <w:basedOn w:val="a0"/>
    <w:link w:val="2"/>
    <w:rsid w:val="008F53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1Char">
    <w:name w:val="عنوان 1 Char"/>
    <w:basedOn w:val="a0"/>
    <w:link w:val="1"/>
    <w:uiPriority w:val="9"/>
    <w:rsid w:val="00A67D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4</cp:revision>
  <cp:lastPrinted>2023-12-11T06:45:00Z</cp:lastPrinted>
  <dcterms:created xsi:type="dcterms:W3CDTF">2024-04-17T09:22:00Z</dcterms:created>
  <dcterms:modified xsi:type="dcterms:W3CDTF">2024-04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